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333D" w:rsidRDefault="00855C06" w:rsidP="002904D8">
      <w:pPr>
        <w:jc w:val="center"/>
        <w:rPr>
          <w:b/>
          <w:color w:val="00B050"/>
          <w:sz w:val="72"/>
          <w:szCs w:val="72"/>
        </w:rPr>
      </w:pPr>
      <w:r>
        <w:rPr>
          <w:b/>
          <w:color w:val="00B050"/>
          <w:sz w:val="72"/>
          <w:szCs w:val="72"/>
        </w:rPr>
        <w:t xml:space="preserve">Итоги 2016-17 учебного </w:t>
      </w:r>
      <w:r w:rsidR="002904D8">
        <w:rPr>
          <w:b/>
          <w:color w:val="00B050"/>
          <w:sz w:val="72"/>
          <w:szCs w:val="72"/>
        </w:rPr>
        <w:t>года</w:t>
      </w:r>
      <w:bookmarkStart w:id="0" w:name="_GoBack"/>
      <w:bookmarkEnd w:id="0"/>
    </w:p>
    <w:p w:rsidR="00B27CD3" w:rsidRDefault="00B86604" w:rsidP="0009345C">
      <w:pPr>
        <w:jc w:val="both"/>
        <w:rPr>
          <w:sz w:val="36"/>
          <w:szCs w:val="36"/>
        </w:rPr>
      </w:pPr>
      <w:r>
        <w:rPr>
          <w:sz w:val="36"/>
          <w:szCs w:val="36"/>
        </w:rPr>
        <w:t>Май выдался прохладным</w:t>
      </w:r>
      <w:r w:rsidR="00D75137">
        <w:rPr>
          <w:sz w:val="36"/>
          <w:szCs w:val="36"/>
        </w:rPr>
        <w:t>, не так давн</w:t>
      </w:r>
      <w:r w:rsidR="001A7180">
        <w:rPr>
          <w:sz w:val="36"/>
          <w:szCs w:val="36"/>
        </w:rPr>
        <w:t xml:space="preserve">о </w:t>
      </w:r>
      <w:r>
        <w:rPr>
          <w:sz w:val="36"/>
          <w:szCs w:val="36"/>
        </w:rPr>
        <w:t>зелёные листья под снегом навевали уныние, но</w:t>
      </w:r>
      <w:r w:rsidR="001A7180">
        <w:rPr>
          <w:sz w:val="36"/>
          <w:szCs w:val="36"/>
        </w:rPr>
        <w:t xml:space="preserve"> лето и каникулы всё-таки близки. Это значит, что и сезон </w:t>
      </w:r>
      <w:r>
        <w:rPr>
          <w:color w:val="00B050"/>
          <w:sz w:val="36"/>
          <w:szCs w:val="36"/>
        </w:rPr>
        <w:t xml:space="preserve">«Зелёного коридора» </w:t>
      </w:r>
      <w:r>
        <w:rPr>
          <w:sz w:val="36"/>
          <w:szCs w:val="36"/>
        </w:rPr>
        <w:t>подходит к концу</w:t>
      </w:r>
      <w:r w:rsidR="0009345C">
        <w:rPr>
          <w:sz w:val="36"/>
          <w:szCs w:val="36"/>
        </w:rPr>
        <w:t>, поэтому давайте подведём итоги.</w:t>
      </w:r>
    </w:p>
    <w:p w:rsidR="0009345C" w:rsidRDefault="0009345C" w:rsidP="009C7868">
      <w:pPr>
        <w:rPr>
          <w:sz w:val="36"/>
          <w:szCs w:val="36"/>
        </w:rPr>
      </w:pPr>
      <w:r>
        <w:rPr>
          <w:sz w:val="36"/>
          <w:szCs w:val="36"/>
        </w:rPr>
        <w:t xml:space="preserve">1. По акции </w:t>
      </w:r>
      <w:r w:rsidRPr="00023C8F">
        <w:rPr>
          <w:color w:val="00B050"/>
          <w:sz w:val="36"/>
          <w:szCs w:val="36"/>
        </w:rPr>
        <w:t xml:space="preserve">«Бутыль батареек» </w:t>
      </w:r>
      <w:r w:rsidR="00855C06">
        <w:rPr>
          <w:sz w:val="36"/>
          <w:szCs w:val="36"/>
        </w:rPr>
        <w:t xml:space="preserve">собрано </w:t>
      </w:r>
      <w:r w:rsidR="00855C06">
        <w:rPr>
          <w:color w:val="FF0000"/>
          <w:sz w:val="36"/>
          <w:szCs w:val="36"/>
        </w:rPr>
        <w:t>1600</w:t>
      </w:r>
      <w:r w:rsidR="00855C06">
        <w:rPr>
          <w:sz w:val="36"/>
          <w:szCs w:val="36"/>
        </w:rPr>
        <w:t xml:space="preserve"> батареек</w:t>
      </w:r>
      <w:r>
        <w:rPr>
          <w:sz w:val="36"/>
          <w:szCs w:val="36"/>
        </w:rPr>
        <w:t>.</w:t>
      </w:r>
    </w:p>
    <w:p w:rsidR="0009345C" w:rsidRDefault="0009345C" w:rsidP="009C7868">
      <w:pPr>
        <w:rPr>
          <w:sz w:val="36"/>
          <w:szCs w:val="36"/>
        </w:rPr>
      </w:pPr>
      <w:r>
        <w:rPr>
          <w:sz w:val="36"/>
          <w:szCs w:val="36"/>
        </w:rPr>
        <w:t xml:space="preserve">2. По акции </w:t>
      </w:r>
      <w:r w:rsidRPr="00023C8F">
        <w:rPr>
          <w:color w:val="00B050"/>
          <w:sz w:val="36"/>
          <w:szCs w:val="36"/>
        </w:rPr>
        <w:t xml:space="preserve">«Ничто не вечно» </w:t>
      </w:r>
      <w:r>
        <w:rPr>
          <w:sz w:val="36"/>
          <w:szCs w:val="36"/>
        </w:rPr>
        <w:t xml:space="preserve">собрано </w:t>
      </w:r>
      <w:r w:rsidRPr="00023C8F">
        <w:rPr>
          <w:color w:val="FF0000"/>
          <w:sz w:val="36"/>
          <w:szCs w:val="36"/>
        </w:rPr>
        <w:t xml:space="preserve">6 кг </w:t>
      </w:r>
      <w:r>
        <w:rPr>
          <w:sz w:val="36"/>
          <w:szCs w:val="36"/>
        </w:rPr>
        <w:t>пластика (примерно 10 пакетов).</w:t>
      </w:r>
    </w:p>
    <w:p w:rsidR="0009345C" w:rsidRDefault="0009345C" w:rsidP="00023C8F">
      <w:p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3. У нас появилась газета </w:t>
      </w:r>
      <w:r w:rsidRPr="00023C8F">
        <w:rPr>
          <w:color w:val="00B050"/>
          <w:sz w:val="36"/>
          <w:szCs w:val="36"/>
        </w:rPr>
        <w:t>«Базилик»</w:t>
      </w:r>
      <w:r w:rsidR="00023C8F">
        <w:rPr>
          <w:sz w:val="36"/>
          <w:szCs w:val="36"/>
        </w:rPr>
        <w:t>,</w:t>
      </w:r>
      <w:r w:rsidR="00023C8F" w:rsidRPr="00023C8F">
        <w:rPr>
          <w:color w:val="00B050"/>
          <w:sz w:val="36"/>
          <w:szCs w:val="36"/>
        </w:rPr>
        <w:t xml:space="preserve"> </w:t>
      </w:r>
      <w:r w:rsidR="00023C8F">
        <w:rPr>
          <w:sz w:val="36"/>
          <w:szCs w:val="36"/>
        </w:rPr>
        <w:t xml:space="preserve">в которой выпущено </w:t>
      </w:r>
      <w:r w:rsidR="003F7F1B">
        <w:rPr>
          <w:color w:val="FF0000"/>
          <w:sz w:val="36"/>
          <w:szCs w:val="36"/>
        </w:rPr>
        <w:t>12</w:t>
      </w:r>
      <w:r w:rsidR="00023C8F" w:rsidRPr="00023C8F">
        <w:rPr>
          <w:color w:val="FF0000"/>
          <w:sz w:val="36"/>
          <w:szCs w:val="36"/>
        </w:rPr>
        <w:t xml:space="preserve"> </w:t>
      </w:r>
      <w:r w:rsidR="003F7F1B">
        <w:rPr>
          <w:sz w:val="36"/>
          <w:szCs w:val="36"/>
        </w:rPr>
        <w:t>статей</w:t>
      </w:r>
      <w:r w:rsidR="00023C8F">
        <w:rPr>
          <w:sz w:val="36"/>
          <w:szCs w:val="36"/>
        </w:rPr>
        <w:t>, рассказывающих об экологических открытиях и проблемах окружающей среды во всём мире.</w:t>
      </w:r>
    </w:p>
    <w:p w:rsidR="0009345C" w:rsidRDefault="0009345C" w:rsidP="009C7868">
      <w:pPr>
        <w:rPr>
          <w:sz w:val="36"/>
          <w:szCs w:val="36"/>
        </w:rPr>
      </w:pPr>
      <w:r>
        <w:rPr>
          <w:sz w:val="36"/>
          <w:szCs w:val="36"/>
        </w:rPr>
        <w:t xml:space="preserve">4. </w:t>
      </w:r>
      <w:r w:rsidRPr="00023C8F">
        <w:rPr>
          <w:color w:val="00B050"/>
          <w:sz w:val="36"/>
          <w:szCs w:val="36"/>
        </w:rPr>
        <w:t>Интернет-ресурсы</w:t>
      </w:r>
      <w:r>
        <w:rPr>
          <w:sz w:val="36"/>
          <w:szCs w:val="36"/>
        </w:rPr>
        <w:t xml:space="preserve">. </w:t>
      </w:r>
    </w:p>
    <w:p w:rsidR="0009345C" w:rsidRDefault="0009345C" w:rsidP="009C7868">
      <w:pPr>
        <w:rPr>
          <w:sz w:val="36"/>
          <w:szCs w:val="36"/>
        </w:rPr>
      </w:pPr>
      <w:r>
        <w:rPr>
          <w:sz w:val="36"/>
          <w:szCs w:val="36"/>
        </w:rPr>
        <w:t xml:space="preserve">5. И </w:t>
      </w:r>
      <w:r w:rsidRPr="00023C8F">
        <w:rPr>
          <w:color w:val="00B050"/>
          <w:sz w:val="36"/>
          <w:szCs w:val="36"/>
          <w:lang w:val="en-US"/>
        </w:rPr>
        <w:t>e</w:t>
      </w:r>
      <w:r w:rsidRPr="00023C8F">
        <w:rPr>
          <w:color w:val="00B050"/>
          <w:sz w:val="36"/>
          <w:szCs w:val="36"/>
        </w:rPr>
        <w:t>-</w:t>
      </w:r>
      <w:r w:rsidRPr="00023C8F">
        <w:rPr>
          <w:color w:val="00B050"/>
          <w:sz w:val="36"/>
          <w:szCs w:val="36"/>
          <w:lang w:val="en-US"/>
        </w:rPr>
        <w:t>mail</w:t>
      </w:r>
      <w:r w:rsidRPr="00023C8F">
        <w:rPr>
          <w:color w:val="00B050"/>
          <w:sz w:val="36"/>
          <w:szCs w:val="36"/>
        </w:rPr>
        <w:t xml:space="preserve"> рассылка</w:t>
      </w:r>
      <w:r>
        <w:rPr>
          <w:sz w:val="36"/>
          <w:szCs w:val="36"/>
        </w:rPr>
        <w:t>.</w:t>
      </w:r>
    </w:p>
    <w:p w:rsidR="0009345C" w:rsidRDefault="00C26CFA" w:rsidP="009C7868">
      <w:pPr>
        <w:rPr>
          <w:sz w:val="36"/>
          <w:szCs w:val="36"/>
        </w:rPr>
      </w:pPr>
      <w:r>
        <w:rPr>
          <w:sz w:val="36"/>
          <w:szCs w:val="36"/>
        </w:rPr>
        <w:t xml:space="preserve">6. А число </w:t>
      </w:r>
      <w:r w:rsidR="00023C8F">
        <w:rPr>
          <w:sz w:val="36"/>
          <w:szCs w:val="36"/>
        </w:rPr>
        <w:t>сотрудников увеличилось с</w:t>
      </w:r>
      <w:r w:rsidR="00023C8F" w:rsidRPr="00023C8F">
        <w:rPr>
          <w:color w:val="FF0000"/>
          <w:sz w:val="36"/>
          <w:szCs w:val="36"/>
        </w:rPr>
        <w:t xml:space="preserve"> 1 </w:t>
      </w:r>
      <w:r w:rsidR="00023C8F">
        <w:rPr>
          <w:sz w:val="36"/>
          <w:szCs w:val="36"/>
        </w:rPr>
        <w:t xml:space="preserve">до </w:t>
      </w:r>
      <w:r w:rsidR="00023C8F" w:rsidRPr="00023C8F">
        <w:rPr>
          <w:color w:val="FF0000"/>
          <w:sz w:val="36"/>
          <w:szCs w:val="36"/>
        </w:rPr>
        <w:t>5</w:t>
      </w:r>
      <w:r w:rsidR="00023C8F">
        <w:rPr>
          <w:sz w:val="36"/>
          <w:szCs w:val="36"/>
        </w:rPr>
        <w:t>.</w:t>
      </w:r>
    </w:p>
    <w:p w:rsidR="00023C8F" w:rsidRDefault="00023C8F" w:rsidP="00E611FD">
      <w:p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Но мы считаем, что </w:t>
      </w:r>
      <w:r w:rsidR="00E611FD">
        <w:rPr>
          <w:sz w:val="36"/>
          <w:szCs w:val="36"/>
        </w:rPr>
        <w:t>самое главное то, чего</w:t>
      </w:r>
      <w:r>
        <w:rPr>
          <w:sz w:val="36"/>
          <w:szCs w:val="36"/>
        </w:rPr>
        <w:t xml:space="preserve"> нельзя сосчитать – сколько людей, благодаря нашим проектам, </w:t>
      </w:r>
      <w:r w:rsidR="00E611FD">
        <w:rPr>
          <w:sz w:val="36"/>
          <w:szCs w:val="36"/>
        </w:rPr>
        <w:t xml:space="preserve">поняли, в каком положении находится природа и что каждый, ведущий экологический образ жизни, может помочь, о чём и говорит наш девиз: «Один листок – один мир». Надеемся, что таких людей не мало, ведь без </w:t>
      </w:r>
      <w:r w:rsidR="00E611FD" w:rsidRPr="00C26CFA">
        <w:rPr>
          <w:color w:val="00B050"/>
          <w:sz w:val="36"/>
          <w:szCs w:val="36"/>
        </w:rPr>
        <w:t xml:space="preserve">ВАШЕЙ </w:t>
      </w:r>
      <w:r w:rsidR="00E611FD">
        <w:rPr>
          <w:sz w:val="36"/>
          <w:szCs w:val="36"/>
        </w:rPr>
        <w:t>помощи у нас ничего бы не получилось.</w:t>
      </w:r>
    </w:p>
    <w:p w:rsidR="003F7F1B" w:rsidRDefault="00E611FD" w:rsidP="009C7868">
      <w:pPr>
        <w:rPr>
          <w:sz w:val="36"/>
          <w:szCs w:val="36"/>
        </w:rPr>
      </w:pPr>
      <w:r>
        <w:rPr>
          <w:sz w:val="36"/>
          <w:szCs w:val="36"/>
        </w:rPr>
        <w:t>Спасибо! Мы возвращаемся в сентябре.</w:t>
      </w:r>
    </w:p>
    <w:p w:rsidR="00E611FD" w:rsidRPr="003F7F1B" w:rsidRDefault="00E611FD" w:rsidP="003F7F1B">
      <w:pPr>
        <w:jc w:val="right"/>
        <w:rPr>
          <w:sz w:val="36"/>
          <w:szCs w:val="36"/>
        </w:rPr>
      </w:pPr>
      <w:r w:rsidRPr="00C26CFA">
        <w:rPr>
          <w:i/>
          <w:color w:val="00B050"/>
          <w:sz w:val="36"/>
          <w:szCs w:val="36"/>
        </w:rPr>
        <w:t>Команда «Зелёного коридора»</w:t>
      </w:r>
    </w:p>
    <w:sectPr w:rsidR="00E611FD" w:rsidRPr="003F7F1B" w:rsidSect="002904D8">
      <w:pgSz w:w="11906" w:h="16838"/>
      <w:pgMar w:top="1134" w:right="1418" w:bottom="1134" w:left="1418" w:header="708" w:footer="708" w:gutter="0"/>
      <w:pgBorders w:offsetFrom="page">
        <w:top w:val="christmasTree" w:sz="31" w:space="24" w:color="auto"/>
        <w:left w:val="christmasTree" w:sz="31" w:space="24" w:color="auto"/>
        <w:bottom w:val="christmasTree" w:sz="31" w:space="24" w:color="auto"/>
        <w:right w:val="christmasTree" w:sz="31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0NLa0NDS1MDEyNrNQ0lEKTi0uzszPAykwrAUACBwV4ywAAAA="/>
  </w:docVars>
  <w:rsids>
    <w:rsidRoot w:val="002E3615"/>
    <w:rsid w:val="00023C8F"/>
    <w:rsid w:val="0009345C"/>
    <w:rsid w:val="0019080D"/>
    <w:rsid w:val="001A7180"/>
    <w:rsid w:val="001E743C"/>
    <w:rsid w:val="002076B8"/>
    <w:rsid w:val="00216289"/>
    <w:rsid w:val="002904D8"/>
    <w:rsid w:val="002A2EE3"/>
    <w:rsid w:val="002D690C"/>
    <w:rsid w:val="002E3615"/>
    <w:rsid w:val="003D0FA4"/>
    <w:rsid w:val="003F7F1B"/>
    <w:rsid w:val="00447E51"/>
    <w:rsid w:val="00470159"/>
    <w:rsid w:val="004A29C6"/>
    <w:rsid w:val="004D77DB"/>
    <w:rsid w:val="00542119"/>
    <w:rsid w:val="0059333D"/>
    <w:rsid w:val="005B6E32"/>
    <w:rsid w:val="007A69D0"/>
    <w:rsid w:val="00855C06"/>
    <w:rsid w:val="009619D6"/>
    <w:rsid w:val="009933F3"/>
    <w:rsid w:val="009C7868"/>
    <w:rsid w:val="00A524CF"/>
    <w:rsid w:val="00B27CD3"/>
    <w:rsid w:val="00B86604"/>
    <w:rsid w:val="00BE58EE"/>
    <w:rsid w:val="00C26CFA"/>
    <w:rsid w:val="00C53C85"/>
    <w:rsid w:val="00D50EF3"/>
    <w:rsid w:val="00D75137"/>
    <w:rsid w:val="00DC5C02"/>
    <w:rsid w:val="00E577B5"/>
    <w:rsid w:val="00E611FD"/>
    <w:rsid w:val="00E63C33"/>
    <w:rsid w:val="00FF7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BB5F31"/>
  <w15:docId w15:val="{B7D27243-4B9D-4050-A2A7-B818D0F17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E63C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7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514057-6E81-4F5D-9155-778EED10A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онстантин</dc:creator>
  <cp:lastModifiedBy>Hatty Hattington</cp:lastModifiedBy>
  <cp:revision>2</cp:revision>
  <dcterms:created xsi:type="dcterms:W3CDTF">2017-05-24T15:57:00Z</dcterms:created>
  <dcterms:modified xsi:type="dcterms:W3CDTF">2017-05-24T15:57:00Z</dcterms:modified>
</cp:coreProperties>
</file>